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720D9F" w14:textId="47E074EF" w:rsidR="00DA4834" w:rsidRPr="006A0F24" w:rsidRDefault="00DA4834" w:rsidP="00995B99">
      <w:pPr>
        <w:spacing w:before="120" w:after="120" w:line="360" w:lineRule="auto"/>
        <w:jc w:val="center"/>
        <w:rPr>
          <w:rFonts w:cstheme="minorHAnsi"/>
          <w:b/>
          <w:sz w:val="40"/>
          <w:szCs w:val="40"/>
          <w:u w:val="single"/>
        </w:rPr>
      </w:pPr>
      <w:r w:rsidRPr="006A0F24">
        <w:rPr>
          <w:rFonts w:cstheme="minorHAnsi"/>
          <w:b/>
          <w:sz w:val="40"/>
          <w:szCs w:val="40"/>
          <w:u w:val="single"/>
        </w:rPr>
        <w:t>RESUME</w:t>
      </w:r>
    </w:p>
    <w:p w14:paraId="38258BFF" w14:textId="1D5D5F19" w:rsidR="003E4408" w:rsidRDefault="006734F1" w:rsidP="00995B99">
      <w:pPr>
        <w:spacing w:before="120" w:after="120" w:line="360" w:lineRule="auto"/>
        <w:rPr>
          <w:rFonts w:cstheme="minorHAnsi"/>
          <w:b/>
          <w:sz w:val="28"/>
          <w:szCs w:val="28"/>
        </w:rPr>
      </w:pPr>
      <w:r w:rsidRPr="003E4408">
        <w:rPr>
          <w:rFonts w:cstheme="minorHAnsi"/>
          <w:b/>
          <w:sz w:val="28"/>
          <w:szCs w:val="28"/>
        </w:rPr>
        <w:t>GOPAL PULLAGURA</w:t>
      </w:r>
    </w:p>
    <w:p w14:paraId="22160B70" w14:textId="4810F585" w:rsidR="008C4633" w:rsidRDefault="008C4633" w:rsidP="00995B99">
      <w:pPr>
        <w:spacing w:before="120" w:after="120" w:line="360" w:lineRule="auto"/>
        <w:rPr>
          <w:rFonts w:ascii="Calibri" w:hAnsi="Calibri" w:cs="Arial"/>
          <w:sz w:val="24"/>
          <w:szCs w:val="24"/>
        </w:rPr>
      </w:pPr>
      <w:r w:rsidRPr="008C4633">
        <w:rPr>
          <w:rFonts w:cstheme="minorHAnsi"/>
          <w:b/>
          <w:sz w:val="24"/>
          <w:szCs w:val="24"/>
        </w:rPr>
        <w:t>Email ID:</w:t>
      </w:r>
      <w:r>
        <w:rPr>
          <w:rFonts w:cstheme="minorHAnsi"/>
          <w:b/>
          <w:sz w:val="28"/>
          <w:szCs w:val="28"/>
        </w:rPr>
        <w:t xml:space="preserve"> </w:t>
      </w:r>
      <w:hyperlink r:id="rId5" w:history="1">
        <w:r w:rsidR="00B21F58" w:rsidRPr="003847B5">
          <w:rPr>
            <w:rStyle w:val="Hyperlink"/>
            <w:rFonts w:ascii="Calibri" w:hAnsi="Calibri" w:cs="Arial"/>
            <w:sz w:val="24"/>
            <w:szCs w:val="24"/>
          </w:rPr>
          <w:t>gopipullagura78@gmail.com</w:t>
        </w:r>
      </w:hyperlink>
    </w:p>
    <w:p w14:paraId="32CB8003" w14:textId="2E2048B6" w:rsidR="008C4633" w:rsidRPr="008C4633" w:rsidRDefault="008C4633" w:rsidP="00995B99">
      <w:pPr>
        <w:spacing w:before="120" w:after="120" w:line="360" w:lineRule="auto"/>
        <w:rPr>
          <w:rFonts w:cstheme="minorHAnsi"/>
          <w:b/>
          <w:sz w:val="24"/>
          <w:szCs w:val="24"/>
        </w:rPr>
      </w:pPr>
      <w:r w:rsidRPr="003E4408">
        <w:rPr>
          <w:rFonts w:cstheme="minorHAnsi"/>
          <w:b/>
          <w:sz w:val="24"/>
          <w:szCs w:val="24"/>
        </w:rPr>
        <w:t>Mobile No: +91 9494810349</w:t>
      </w:r>
    </w:p>
    <w:p w14:paraId="572CCFE0" w14:textId="368D13EA" w:rsidR="003E4408" w:rsidRPr="003E4408" w:rsidRDefault="003E4408" w:rsidP="00995B99">
      <w:pPr>
        <w:pStyle w:val="Header"/>
        <w:pBdr>
          <w:top w:val="single" w:sz="4" w:space="1" w:color="auto"/>
          <w:bottom w:val="single" w:sz="4" w:space="0" w:color="auto"/>
          <w:right w:val="single" w:sz="4" w:space="24" w:color="auto"/>
        </w:pBdr>
        <w:shd w:val="clear" w:color="auto" w:fill="CCCCCC"/>
        <w:tabs>
          <w:tab w:val="clear" w:pos="4320"/>
          <w:tab w:val="clear" w:pos="8640"/>
          <w:tab w:val="left" w:pos="5355"/>
        </w:tabs>
        <w:spacing w:before="120" w:after="120" w:line="360" w:lineRule="auto"/>
        <w:ind w:right="389"/>
        <w:rPr>
          <w:rFonts w:ascii="Calibri" w:hAnsi="Calibri" w:cs="Arial"/>
          <w:b/>
          <w:bCs/>
        </w:rPr>
      </w:pPr>
      <w:r w:rsidRPr="003E4408">
        <w:rPr>
          <w:rFonts w:ascii="Calibri" w:hAnsi="Calibri" w:cs="Arial"/>
          <w:b/>
          <w:bCs/>
        </w:rPr>
        <w:t>Career Objective:</w:t>
      </w:r>
    </w:p>
    <w:p w14:paraId="0AAFAAAE" w14:textId="057312A0" w:rsidR="00311E69" w:rsidRDefault="0066616D" w:rsidP="00992C6A">
      <w:pPr>
        <w:spacing w:before="120" w:after="120" w:line="360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ab/>
      </w:r>
      <w:r w:rsidR="00311E69" w:rsidRPr="00311E69">
        <w:rPr>
          <w:rFonts w:ascii="Calibri" w:hAnsi="Calibri" w:cs="Arial"/>
          <w:sz w:val="24"/>
          <w:szCs w:val="24"/>
        </w:rPr>
        <w:t>Seeking a challenging</w:t>
      </w:r>
      <w:r w:rsidR="00311E69">
        <w:rPr>
          <w:rFonts w:ascii="Calibri" w:hAnsi="Calibri" w:cs="Arial"/>
          <w:sz w:val="24"/>
          <w:szCs w:val="24"/>
        </w:rPr>
        <w:t xml:space="preserve"> position with organization</w:t>
      </w:r>
      <w:r w:rsidR="00311E69" w:rsidRPr="00311E69">
        <w:rPr>
          <w:rFonts w:ascii="Calibri" w:hAnsi="Calibri" w:cs="Arial"/>
          <w:sz w:val="24"/>
          <w:szCs w:val="24"/>
        </w:rPr>
        <w:t>.</w:t>
      </w:r>
      <w:r w:rsidR="00311E69">
        <w:rPr>
          <w:rFonts w:ascii="Calibri" w:hAnsi="Calibri" w:cs="Arial"/>
          <w:sz w:val="24"/>
          <w:szCs w:val="24"/>
        </w:rPr>
        <w:t xml:space="preserve"> </w:t>
      </w:r>
      <w:r w:rsidR="00311E69" w:rsidRPr="00311E69">
        <w:rPr>
          <w:rFonts w:ascii="Calibri" w:hAnsi="Calibri" w:cs="Arial"/>
          <w:sz w:val="24"/>
          <w:szCs w:val="24"/>
        </w:rPr>
        <w:t>highly organized and hard-working looking for a responsible position to gain practical experience</w:t>
      </w:r>
      <w:r w:rsidR="002B68A2">
        <w:rPr>
          <w:rFonts w:ascii="Calibri" w:hAnsi="Calibri" w:cs="Arial"/>
          <w:sz w:val="24"/>
          <w:szCs w:val="24"/>
        </w:rPr>
        <w:t xml:space="preserve"> and s</w:t>
      </w:r>
      <w:r w:rsidR="00311E69" w:rsidRPr="00311E69">
        <w:rPr>
          <w:rFonts w:ascii="Calibri" w:hAnsi="Calibri" w:cs="Arial"/>
          <w:sz w:val="24"/>
          <w:szCs w:val="24"/>
        </w:rPr>
        <w:t>ecure a responsible career opportunity to fully utilize my skills, while making a significant contribution to the success of the company.</w:t>
      </w:r>
    </w:p>
    <w:p w14:paraId="45DBD34B" w14:textId="3B8FD07C" w:rsidR="006F5A6B" w:rsidRPr="003E4408" w:rsidRDefault="006F5A6B" w:rsidP="00995B99">
      <w:pPr>
        <w:pStyle w:val="Header"/>
        <w:pBdr>
          <w:top w:val="single" w:sz="4" w:space="1" w:color="auto"/>
          <w:bottom w:val="single" w:sz="4" w:space="0" w:color="auto"/>
          <w:right w:val="single" w:sz="4" w:space="24" w:color="auto"/>
        </w:pBdr>
        <w:shd w:val="clear" w:color="auto" w:fill="CCCCCC"/>
        <w:tabs>
          <w:tab w:val="clear" w:pos="4320"/>
          <w:tab w:val="clear" w:pos="8640"/>
          <w:tab w:val="left" w:pos="5355"/>
        </w:tabs>
        <w:spacing w:before="120" w:after="120" w:line="360" w:lineRule="auto"/>
        <w:ind w:right="389"/>
        <w:rPr>
          <w:rFonts w:ascii="Calibri" w:hAnsi="Calibri" w:cs="Arial"/>
          <w:b/>
          <w:bCs/>
        </w:rPr>
      </w:pPr>
      <w:r>
        <w:rPr>
          <w:rFonts w:ascii="Calibri" w:hAnsi="Calibri" w:cs="Arial"/>
          <w:b/>
          <w:bCs/>
        </w:rPr>
        <w:t>Educational Qualif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6"/>
        <w:gridCol w:w="4394"/>
        <w:gridCol w:w="1701"/>
        <w:gridCol w:w="1955"/>
      </w:tblGrid>
      <w:tr w:rsidR="006F5A6B" w14:paraId="5D51FB5E" w14:textId="77777777" w:rsidTr="00307BC1">
        <w:tc>
          <w:tcPr>
            <w:tcW w:w="1526" w:type="dxa"/>
          </w:tcPr>
          <w:p w14:paraId="5FA0949D" w14:textId="3A8452D2" w:rsidR="006F5A6B" w:rsidRDefault="006F5A6B" w:rsidP="00995B99">
            <w:pPr>
              <w:spacing w:before="120" w:after="120" w:line="360" w:lineRule="auto"/>
              <w:rPr>
                <w:rFonts w:ascii="Calibri" w:hAnsi="Calibri" w:cs="Arial"/>
                <w:sz w:val="24"/>
                <w:szCs w:val="24"/>
              </w:rPr>
            </w:pPr>
            <w:r>
              <w:rPr>
                <w:rFonts w:ascii="Calibri" w:hAnsi="Calibri" w:cs="Arial"/>
                <w:sz w:val="24"/>
                <w:szCs w:val="24"/>
              </w:rPr>
              <w:t>COURSE</w:t>
            </w:r>
          </w:p>
        </w:tc>
        <w:tc>
          <w:tcPr>
            <w:tcW w:w="4394" w:type="dxa"/>
          </w:tcPr>
          <w:p w14:paraId="2E72452B" w14:textId="67467D2B" w:rsidR="006F5A6B" w:rsidRDefault="006F5A6B" w:rsidP="00995B99">
            <w:pPr>
              <w:spacing w:before="120" w:after="120" w:line="360" w:lineRule="auto"/>
              <w:rPr>
                <w:rFonts w:ascii="Calibri" w:hAnsi="Calibri" w:cs="Arial"/>
                <w:sz w:val="24"/>
                <w:szCs w:val="24"/>
              </w:rPr>
            </w:pPr>
            <w:r>
              <w:rPr>
                <w:rFonts w:ascii="Calibri" w:hAnsi="Calibri" w:cs="Arial"/>
                <w:sz w:val="24"/>
                <w:szCs w:val="24"/>
              </w:rPr>
              <w:t>INSTITUTION</w:t>
            </w:r>
          </w:p>
        </w:tc>
        <w:tc>
          <w:tcPr>
            <w:tcW w:w="1701" w:type="dxa"/>
          </w:tcPr>
          <w:p w14:paraId="70D45F4E" w14:textId="0AAAB41D" w:rsidR="006F5A6B" w:rsidRDefault="006F5A6B" w:rsidP="00995B99">
            <w:pPr>
              <w:spacing w:before="120" w:after="120" w:line="360" w:lineRule="auto"/>
              <w:rPr>
                <w:rFonts w:ascii="Calibri" w:hAnsi="Calibri" w:cs="Arial"/>
                <w:sz w:val="24"/>
                <w:szCs w:val="24"/>
              </w:rPr>
            </w:pPr>
            <w:r>
              <w:rPr>
                <w:rFonts w:ascii="Calibri" w:hAnsi="Calibri" w:cs="Arial"/>
                <w:sz w:val="24"/>
                <w:szCs w:val="24"/>
              </w:rPr>
              <w:t>PERCENTAGE</w:t>
            </w:r>
          </w:p>
        </w:tc>
        <w:tc>
          <w:tcPr>
            <w:tcW w:w="1955" w:type="dxa"/>
          </w:tcPr>
          <w:p w14:paraId="1E5927A1" w14:textId="6764001D" w:rsidR="006F5A6B" w:rsidRDefault="006F5A6B" w:rsidP="00995B99">
            <w:pPr>
              <w:spacing w:before="120" w:after="120" w:line="360" w:lineRule="auto"/>
              <w:rPr>
                <w:rFonts w:ascii="Calibri" w:hAnsi="Calibri" w:cs="Arial"/>
                <w:sz w:val="24"/>
                <w:szCs w:val="24"/>
              </w:rPr>
            </w:pPr>
            <w:r>
              <w:rPr>
                <w:rFonts w:ascii="Calibri" w:hAnsi="Calibri" w:cs="Arial"/>
                <w:sz w:val="24"/>
                <w:szCs w:val="24"/>
              </w:rPr>
              <w:t>YEAR OF PASSING</w:t>
            </w:r>
          </w:p>
        </w:tc>
      </w:tr>
      <w:tr w:rsidR="006F5A6B" w14:paraId="6937D829" w14:textId="77777777" w:rsidTr="00307BC1">
        <w:tc>
          <w:tcPr>
            <w:tcW w:w="1526" w:type="dxa"/>
          </w:tcPr>
          <w:p w14:paraId="2D25219D" w14:textId="2FCFBD3F" w:rsidR="006F5A6B" w:rsidRDefault="006F5A6B" w:rsidP="00FE1CE5">
            <w:pPr>
              <w:spacing w:before="120" w:after="120" w:line="360" w:lineRule="auto"/>
              <w:jc w:val="center"/>
              <w:rPr>
                <w:rFonts w:ascii="Calibri" w:hAnsi="Calibri" w:cs="Arial"/>
                <w:sz w:val="24"/>
                <w:szCs w:val="24"/>
              </w:rPr>
            </w:pPr>
            <w:r>
              <w:rPr>
                <w:rFonts w:ascii="Calibri" w:hAnsi="Calibri" w:cs="Arial"/>
                <w:sz w:val="24"/>
                <w:szCs w:val="24"/>
              </w:rPr>
              <w:t>S.S.C</w:t>
            </w:r>
          </w:p>
        </w:tc>
        <w:tc>
          <w:tcPr>
            <w:tcW w:w="4394" w:type="dxa"/>
          </w:tcPr>
          <w:p w14:paraId="04873D0F" w14:textId="5B10C02E" w:rsidR="006F5A6B" w:rsidRDefault="006F5A6B" w:rsidP="00995B99">
            <w:pPr>
              <w:spacing w:before="120" w:after="120" w:line="360" w:lineRule="auto"/>
              <w:rPr>
                <w:rFonts w:ascii="Calibri" w:hAnsi="Calibri" w:cs="Arial"/>
                <w:sz w:val="24"/>
                <w:szCs w:val="24"/>
              </w:rPr>
            </w:pPr>
            <w:r>
              <w:rPr>
                <w:rFonts w:ascii="Calibri" w:hAnsi="Calibri" w:cs="Arial"/>
                <w:sz w:val="24"/>
                <w:szCs w:val="24"/>
              </w:rPr>
              <w:t>SRI SHARADA NILAYAM High School, KADAPA.</w:t>
            </w:r>
          </w:p>
        </w:tc>
        <w:tc>
          <w:tcPr>
            <w:tcW w:w="1701" w:type="dxa"/>
          </w:tcPr>
          <w:p w14:paraId="533E24B1" w14:textId="077C5C16" w:rsidR="006F5A6B" w:rsidRDefault="006F5A6B" w:rsidP="00FE1CE5">
            <w:pPr>
              <w:spacing w:before="120" w:after="120" w:line="360" w:lineRule="auto"/>
              <w:jc w:val="center"/>
              <w:rPr>
                <w:rFonts w:ascii="Calibri" w:hAnsi="Calibri" w:cs="Arial"/>
                <w:sz w:val="24"/>
                <w:szCs w:val="24"/>
              </w:rPr>
            </w:pPr>
            <w:r>
              <w:rPr>
                <w:rFonts w:ascii="Calibri" w:hAnsi="Calibri" w:cs="Arial"/>
                <w:sz w:val="24"/>
                <w:szCs w:val="24"/>
              </w:rPr>
              <w:t>51%</w:t>
            </w:r>
          </w:p>
        </w:tc>
        <w:tc>
          <w:tcPr>
            <w:tcW w:w="1955" w:type="dxa"/>
          </w:tcPr>
          <w:p w14:paraId="121275A4" w14:textId="39188E20" w:rsidR="006F5A6B" w:rsidRDefault="006F5A6B" w:rsidP="00FE1CE5">
            <w:pPr>
              <w:spacing w:before="120" w:after="120" w:line="360" w:lineRule="auto"/>
              <w:jc w:val="center"/>
              <w:rPr>
                <w:rFonts w:ascii="Calibri" w:hAnsi="Calibri" w:cs="Arial"/>
                <w:sz w:val="24"/>
                <w:szCs w:val="24"/>
              </w:rPr>
            </w:pPr>
            <w:r>
              <w:rPr>
                <w:rFonts w:ascii="Calibri" w:hAnsi="Calibri" w:cs="Arial"/>
                <w:sz w:val="24"/>
                <w:szCs w:val="24"/>
              </w:rPr>
              <w:t>1994</w:t>
            </w:r>
          </w:p>
        </w:tc>
      </w:tr>
    </w:tbl>
    <w:p w14:paraId="147F6894" w14:textId="02BCF155" w:rsidR="00EA67C8" w:rsidRPr="003E4408" w:rsidRDefault="00EA67C8" w:rsidP="00EA67C8">
      <w:pPr>
        <w:pStyle w:val="Header"/>
        <w:pBdr>
          <w:top w:val="single" w:sz="4" w:space="1" w:color="auto"/>
          <w:bottom w:val="single" w:sz="4" w:space="0" w:color="auto"/>
          <w:right w:val="single" w:sz="4" w:space="24" w:color="auto"/>
        </w:pBdr>
        <w:shd w:val="clear" w:color="auto" w:fill="CCCCCC"/>
        <w:tabs>
          <w:tab w:val="clear" w:pos="4320"/>
          <w:tab w:val="clear" w:pos="8640"/>
          <w:tab w:val="left" w:pos="5355"/>
        </w:tabs>
        <w:spacing w:before="120" w:after="120" w:line="360" w:lineRule="auto"/>
        <w:ind w:right="389"/>
        <w:rPr>
          <w:rFonts w:ascii="Calibri" w:hAnsi="Calibri" w:cs="Arial"/>
          <w:b/>
          <w:bCs/>
        </w:rPr>
      </w:pPr>
      <w:r>
        <w:rPr>
          <w:rFonts w:ascii="Calibri" w:hAnsi="Calibri" w:cs="Arial"/>
          <w:b/>
          <w:bCs/>
        </w:rPr>
        <w:t>S</w:t>
      </w:r>
      <w:r w:rsidR="004D07F3">
        <w:rPr>
          <w:rFonts w:ascii="Calibri" w:hAnsi="Calibri" w:cs="Arial"/>
          <w:b/>
          <w:bCs/>
        </w:rPr>
        <w:t>KILLS</w:t>
      </w:r>
      <w:r w:rsidRPr="003E4408">
        <w:rPr>
          <w:rFonts w:ascii="Calibri" w:hAnsi="Calibri" w:cs="Arial"/>
          <w:b/>
          <w:bCs/>
        </w:rPr>
        <w:t>:</w:t>
      </w:r>
    </w:p>
    <w:p w14:paraId="614D8EFB" w14:textId="0C79CB98" w:rsidR="00EA67C8" w:rsidRDefault="00EA67C8" w:rsidP="00EA67C8">
      <w:pPr>
        <w:pStyle w:val="ListParagraph"/>
        <w:widowControl w:val="0"/>
        <w:numPr>
          <w:ilvl w:val="0"/>
          <w:numId w:val="29"/>
        </w:numPr>
        <w:suppressAutoHyphens/>
        <w:adjustRightInd w:val="0"/>
        <w:spacing w:before="120" w:after="120" w:line="360" w:lineRule="auto"/>
        <w:ind w:right="11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Good communication skills.</w:t>
      </w:r>
    </w:p>
    <w:p w14:paraId="37844622" w14:textId="0BCBD1DB" w:rsidR="00EA67C8" w:rsidRDefault="00036A2C" w:rsidP="00EA67C8">
      <w:pPr>
        <w:pStyle w:val="ListParagraph"/>
        <w:widowControl w:val="0"/>
        <w:numPr>
          <w:ilvl w:val="0"/>
          <w:numId w:val="29"/>
        </w:numPr>
        <w:suppressAutoHyphens/>
        <w:adjustRightInd w:val="0"/>
        <w:spacing w:before="120" w:after="120" w:line="360" w:lineRule="auto"/>
        <w:ind w:right="11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Quick Learner</w:t>
      </w:r>
      <w:r w:rsidR="00EA67C8">
        <w:rPr>
          <w:rFonts w:cs="Times New Roman"/>
          <w:sz w:val="24"/>
          <w:szCs w:val="24"/>
        </w:rPr>
        <w:t>.</w:t>
      </w:r>
    </w:p>
    <w:p w14:paraId="1B8BC099" w14:textId="654101F5" w:rsidR="00EA67C8" w:rsidRDefault="00EA67C8" w:rsidP="00EA67C8">
      <w:pPr>
        <w:pStyle w:val="ListParagraph"/>
        <w:widowControl w:val="0"/>
        <w:numPr>
          <w:ilvl w:val="0"/>
          <w:numId w:val="29"/>
        </w:numPr>
        <w:suppressAutoHyphens/>
        <w:adjustRightInd w:val="0"/>
        <w:spacing w:before="120" w:after="120" w:line="360" w:lineRule="auto"/>
        <w:ind w:right="11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Hard work</w:t>
      </w:r>
      <w:r w:rsidR="00F978C0">
        <w:rPr>
          <w:rFonts w:cs="Times New Roman"/>
          <w:sz w:val="24"/>
          <w:szCs w:val="24"/>
        </w:rPr>
        <w:t>ing</w:t>
      </w:r>
    </w:p>
    <w:p w14:paraId="2FEF4D17" w14:textId="498AB6F9" w:rsidR="00EA67C8" w:rsidRPr="003E4408" w:rsidRDefault="00EA67C8" w:rsidP="00EA67C8">
      <w:pPr>
        <w:pStyle w:val="Header"/>
        <w:pBdr>
          <w:top w:val="single" w:sz="4" w:space="1" w:color="auto"/>
          <w:bottom w:val="single" w:sz="4" w:space="0" w:color="auto"/>
          <w:right w:val="single" w:sz="4" w:space="24" w:color="auto"/>
        </w:pBdr>
        <w:shd w:val="clear" w:color="auto" w:fill="CCCCCC"/>
        <w:tabs>
          <w:tab w:val="clear" w:pos="4320"/>
          <w:tab w:val="clear" w:pos="8640"/>
          <w:tab w:val="left" w:pos="5355"/>
        </w:tabs>
        <w:spacing w:before="120" w:after="120" w:line="360" w:lineRule="auto"/>
        <w:ind w:right="389"/>
        <w:rPr>
          <w:rFonts w:ascii="Calibri" w:hAnsi="Calibri" w:cs="Arial"/>
          <w:b/>
          <w:bCs/>
        </w:rPr>
      </w:pPr>
      <w:r>
        <w:rPr>
          <w:rFonts w:ascii="Calibri" w:hAnsi="Calibri" w:cs="Arial"/>
          <w:b/>
          <w:bCs/>
        </w:rPr>
        <w:t>HOBBIES</w:t>
      </w:r>
      <w:r w:rsidRPr="003E4408">
        <w:rPr>
          <w:rFonts w:ascii="Calibri" w:hAnsi="Calibri" w:cs="Arial"/>
          <w:b/>
          <w:bCs/>
        </w:rPr>
        <w:t>:</w:t>
      </w:r>
    </w:p>
    <w:p w14:paraId="5526A2F9" w14:textId="7996C98B" w:rsidR="00EA67C8" w:rsidRDefault="00924068" w:rsidP="00924068">
      <w:pPr>
        <w:pStyle w:val="ListParagraph"/>
        <w:widowControl w:val="0"/>
        <w:numPr>
          <w:ilvl w:val="0"/>
          <w:numId w:val="30"/>
        </w:numPr>
        <w:suppressAutoHyphens/>
        <w:adjustRightInd w:val="0"/>
        <w:spacing w:before="120" w:after="120" w:line="360" w:lineRule="auto"/>
        <w:ind w:right="11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Reading Books, Playing Cricket</w:t>
      </w:r>
    </w:p>
    <w:p w14:paraId="2BDB8530" w14:textId="51A9D2F3" w:rsidR="00924068" w:rsidRPr="003E4408" w:rsidRDefault="00924068" w:rsidP="00924068">
      <w:pPr>
        <w:pStyle w:val="Header"/>
        <w:pBdr>
          <w:top w:val="single" w:sz="4" w:space="1" w:color="auto"/>
          <w:bottom w:val="single" w:sz="4" w:space="0" w:color="auto"/>
          <w:right w:val="single" w:sz="4" w:space="24" w:color="auto"/>
        </w:pBdr>
        <w:shd w:val="clear" w:color="auto" w:fill="CCCCCC"/>
        <w:tabs>
          <w:tab w:val="clear" w:pos="4320"/>
          <w:tab w:val="clear" w:pos="8640"/>
          <w:tab w:val="left" w:pos="5355"/>
        </w:tabs>
        <w:spacing w:before="120" w:after="120" w:line="360" w:lineRule="auto"/>
        <w:ind w:right="389"/>
        <w:rPr>
          <w:rFonts w:ascii="Calibri" w:hAnsi="Calibri" w:cs="Arial"/>
          <w:b/>
          <w:bCs/>
        </w:rPr>
      </w:pPr>
      <w:r>
        <w:rPr>
          <w:rFonts w:ascii="Calibri" w:hAnsi="Calibri" w:cs="Arial"/>
          <w:b/>
          <w:bCs/>
        </w:rPr>
        <w:t>EXPERIENCE</w:t>
      </w:r>
      <w:r w:rsidRPr="003E4408">
        <w:rPr>
          <w:rFonts w:ascii="Calibri" w:hAnsi="Calibri" w:cs="Arial"/>
          <w:b/>
          <w:bCs/>
        </w:rPr>
        <w:t>:</w:t>
      </w:r>
    </w:p>
    <w:p w14:paraId="72E30F39" w14:textId="32BAF7AA" w:rsidR="00924068" w:rsidRDefault="00924068" w:rsidP="00924068">
      <w:pPr>
        <w:pStyle w:val="ListParagraph"/>
        <w:widowControl w:val="0"/>
        <w:numPr>
          <w:ilvl w:val="0"/>
          <w:numId w:val="31"/>
        </w:numPr>
        <w:suppressAutoHyphens/>
        <w:adjustRightInd w:val="0"/>
        <w:spacing w:before="120" w:after="120" w:line="360" w:lineRule="auto"/>
        <w:ind w:right="11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Having 3 years of experience in supervisor of </w:t>
      </w:r>
      <w:r w:rsidRPr="00C26037">
        <w:rPr>
          <w:rFonts w:cs="Times New Roman"/>
          <w:b/>
          <w:bCs/>
          <w:sz w:val="24"/>
          <w:szCs w:val="24"/>
        </w:rPr>
        <w:t>Mines APMDC Ltd</w:t>
      </w:r>
      <w:r>
        <w:rPr>
          <w:rFonts w:cs="Times New Roman"/>
          <w:sz w:val="24"/>
          <w:szCs w:val="24"/>
        </w:rPr>
        <w:t>.</w:t>
      </w:r>
    </w:p>
    <w:p w14:paraId="49BBF9B1" w14:textId="481ABEBB" w:rsidR="00924068" w:rsidRDefault="00924068" w:rsidP="00924068">
      <w:pPr>
        <w:pStyle w:val="ListParagraph"/>
        <w:widowControl w:val="0"/>
        <w:numPr>
          <w:ilvl w:val="0"/>
          <w:numId w:val="31"/>
        </w:numPr>
        <w:suppressAutoHyphens/>
        <w:adjustRightInd w:val="0"/>
        <w:spacing w:before="120" w:after="120" w:line="360" w:lineRule="auto"/>
        <w:ind w:right="117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Having </w:t>
      </w:r>
      <w:r w:rsidRPr="00C26037">
        <w:rPr>
          <w:rFonts w:cs="Times New Roman"/>
          <w:b/>
          <w:bCs/>
          <w:sz w:val="24"/>
          <w:szCs w:val="24"/>
        </w:rPr>
        <w:t>Driving</w:t>
      </w:r>
      <w:r w:rsidR="00C26037" w:rsidRPr="00C26037">
        <w:rPr>
          <w:rFonts w:cs="Times New Roman"/>
          <w:b/>
          <w:bCs/>
          <w:sz w:val="24"/>
          <w:szCs w:val="24"/>
        </w:rPr>
        <w:t xml:space="preserve"> license</w:t>
      </w:r>
      <w:r>
        <w:rPr>
          <w:rFonts w:cs="Times New Roman"/>
          <w:sz w:val="24"/>
          <w:szCs w:val="24"/>
        </w:rPr>
        <w:t xml:space="preserve"> as a Car Driver and Heavy Driving License.</w:t>
      </w:r>
    </w:p>
    <w:p w14:paraId="306EB47F" w14:textId="77777777" w:rsidR="00CD6A88" w:rsidRDefault="00CD6A88" w:rsidP="00924068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cs="Times New Roman"/>
          <w:b/>
          <w:bCs/>
          <w:sz w:val="24"/>
          <w:szCs w:val="24"/>
        </w:rPr>
      </w:pPr>
    </w:p>
    <w:p w14:paraId="6B1811DA" w14:textId="2853C30E" w:rsidR="00924068" w:rsidRDefault="00924068" w:rsidP="00924068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cs="Times New Roman"/>
          <w:b/>
          <w:bCs/>
          <w:sz w:val="24"/>
          <w:szCs w:val="24"/>
        </w:rPr>
      </w:pPr>
      <w:r w:rsidRPr="00924068">
        <w:rPr>
          <w:rFonts w:cs="Times New Roman"/>
          <w:b/>
          <w:bCs/>
          <w:sz w:val="24"/>
          <w:szCs w:val="24"/>
        </w:rPr>
        <w:lastRenderedPageBreak/>
        <w:t>ROLES AND RESPONSIBILITIES:</w:t>
      </w:r>
    </w:p>
    <w:p w14:paraId="391E9B81" w14:textId="395E76A0" w:rsidR="00924068" w:rsidRPr="00924068" w:rsidRDefault="00924068" w:rsidP="00924068">
      <w:pPr>
        <w:pStyle w:val="ListParagraph"/>
        <w:widowControl w:val="0"/>
        <w:numPr>
          <w:ilvl w:val="0"/>
          <w:numId w:val="33"/>
        </w:numPr>
        <w:suppressAutoHyphens/>
        <w:adjustRightInd w:val="0"/>
        <w:spacing w:before="120" w:after="120" w:line="360" w:lineRule="auto"/>
        <w:ind w:right="1170"/>
        <w:jc w:val="both"/>
        <w:rPr>
          <w:rFonts w:cs="Times New Roman"/>
          <w:b/>
          <w:bCs/>
          <w:sz w:val="24"/>
          <w:szCs w:val="24"/>
        </w:rPr>
      </w:pPr>
      <w:r>
        <w:rPr>
          <w:rFonts w:cs="Times New Roman"/>
          <w:sz w:val="24"/>
          <w:szCs w:val="24"/>
        </w:rPr>
        <w:t>As a Mine supervisor observing daily activities like what comes in and what goes out.</w:t>
      </w:r>
    </w:p>
    <w:p w14:paraId="77F9A5BF" w14:textId="1493876B" w:rsidR="00924068" w:rsidRPr="00BE109D" w:rsidRDefault="00924068" w:rsidP="00924068">
      <w:pPr>
        <w:pStyle w:val="ListParagraph"/>
        <w:widowControl w:val="0"/>
        <w:numPr>
          <w:ilvl w:val="0"/>
          <w:numId w:val="33"/>
        </w:numPr>
        <w:suppressAutoHyphens/>
        <w:adjustRightInd w:val="0"/>
        <w:spacing w:before="120" w:after="120" w:line="360" w:lineRule="auto"/>
        <w:ind w:right="1170"/>
        <w:jc w:val="both"/>
        <w:rPr>
          <w:rFonts w:cs="Times New Roman"/>
          <w:b/>
          <w:bCs/>
          <w:sz w:val="24"/>
          <w:szCs w:val="24"/>
        </w:rPr>
      </w:pPr>
      <w:r>
        <w:rPr>
          <w:rFonts w:cs="Times New Roman"/>
          <w:sz w:val="24"/>
          <w:szCs w:val="24"/>
        </w:rPr>
        <w:t xml:space="preserve">Maintaining daily records as per mining norms. </w:t>
      </w:r>
    </w:p>
    <w:p w14:paraId="07829490" w14:textId="5E14936D" w:rsidR="00295C2D" w:rsidRPr="003E4408" w:rsidRDefault="00295C2D" w:rsidP="00295C2D">
      <w:pPr>
        <w:pStyle w:val="Header"/>
        <w:pBdr>
          <w:top w:val="single" w:sz="4" w:space="1" w:color="auto"/>
          <w:bottom w:val="single" w:sz="4" w:space="0" w:color="auto"/>
          <w:right w:val="single" w:sz="4" w:space="24" w:color="auto"/>
        </w:pBdr>
        <w:shd w:val="clear" w:color="auto" w:fill="CCCCCC"/>
        <w:tabs>
          <w:tab w:val="clear" w:pos="4320"/>
          <w:tab w:val="clear" w:pos="8640"/>
          <w:tab w:val="left" w:pos="5355"/>
        </w:tabs>
        <w:spacing w:before="120" w:after="120" w:line="360" w:lineRule="auto"/>
        <w:ind w:right="389"/>
        <w:rPr>
          <w:rFonts w:ascii="Calibri" w:hAnsi="Calibri" w:cs="Arial"/>
          <w:b/>
          <w:bCs/>
        </w:rPr>
      </w:pPr>
      <w:r>
        <w:rPr>
          <w:rFonts w:ascii="Calibri" w:hAnsi="Calibri" w:cs="Arial"/>
          <w:b/>
          <w:bCs/>
        </w:rPr>
        <w:t>PERSONAL DETAILS</w:t>
      </w:r>
      <w:r w:rsidRPr="003E4408">
        <w:rPr>
          <w:rFonts w:ascii="Calibri" w:hAnsi="Calibri" w:cs="Arial"/>
          <w:b/>
          <w:bCs/>
        </w:rPr>
        <w:t>:</w:t>
      </w:r>
    </w:p>
    <w:p w14:paraId="0A80757E" w14:textId="73FFD296" w:rsidR="00295C2D" w:rsidRDefault="00CA33D6" w:rsidP="00295C2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NAME</w:t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  <w:t>: GOPAL PULLAGURA</w:t>
      </w:r>
    </w:p>
    <w:p w14:paraId="383EC6CB" w14:textId="7F44520D" w:rsidR="00CA33D6" w:rsidRDefault="00CA33D6" w:rsidP="00295C2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F</w:t>
      </w:r>
      <w:r w:rsidR="00FD4575">
        <w:rPr>
          <w:rFonts w:ascii="Calibri" w:hAnsi="Calibri" w:cs="Arial"/>
          <w:sz w:val="24"/>
          <w:szCs w:val="24"/>
        </w:rPr>
        <w:t>ather Name</w:t>
      </w:r>
      <w:r w:rsidR="00FD4575">
        <w:rPr>
          <w:rFonts w:ascii="Calibri" w:hAnsi="Calibri" w:cs="Arial"/>
          <w:sz w:val="24"/>
          <w:szCs w:val="24"/>
        </w:rPr>
        <w:tab/>
      </w:r>
      <w:r w:rsidR="00FD4575">
        <w:rPr>
          <w:rFonts w:ascii="Calibri" w:hAnsi="Calibri" w:cs="Arial"/>
          <w:sz w:val="24"/>
          <w:szCs w:val="24"/>
        </w:rPr>
        <w:tab/>
      </w:r>
      <w:r w:rsidR="00FD4575">
        <w:rPr>
          <w:rFonts w:ascii="Calibri" w:hAnsi="Calibri" w:cs="Arial"/>
          <w:sz w:val="24"/>
          <w:szCs w:val="24"/>
        </w:rPr>
        <w:tab/>
      </w:r>
      <w:r w:rsidR="00FD4575">
        <w:rPr>
          <w:rFonts w:ascii="Calibri" w:hAnsi="Calibri" w:cs="Arial"/>
          <w:sz w:val="24"/>
          <w:szCs w:val="24"/>
        </w:rPr>
        <w:tab/>
      </w:r>
      <w:r w:rsidR="00FD4575">
        <w:rPr>
          <w:rFonts w:ascii="Calibri" w:hAnsi="Calibri" w:cs="Arial"/>
          <w:sz w:val="24"/>
          <w:szCs w:val="24"/>
        </w:rPr>
        <w:tab/>
        <w:t xml:space="preserve">: </w:t>
      </w:r>
      <w:r w:rsidR="006765E1">
        <w:rPr>
          <w:rFonts w:ascii="Calibri" w:hAnsi="Calibri" w:cs="Arial"/>
          <w:sz w:val="24"/>
          <w:szCs w:val="24"/>
        </w:rPr>
        <w:t>NARENDURUDU</w:t>
      </w:r>
    </w:p>
    <w:p w14:paraId="191106F3" w14:textId="38CEE563" w:rsidR="00FD4575" w:rsidRDefault="00FD4575" w:rsidP="00295C2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Date of Birth</w:t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  <w:t>: 04/06/1979</w:t>
      </w:r>
    </w:p>
    <w:p w14:paraId="7442E599" w14:textId="578554D5" w:rsidR="00FD4575" w:rsidRDefault="00FD4575" w:rsidP="00295C2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Gender</w:t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  <w:t>: Male</w:t>
      </w:r>
    </w:p>
    <w:p w14:paraId="31145F79" w14:textId="15CA1312" w:rsidR="00FD4575" w:rsidRDefault="00FD4575" w:rsidP="00295C2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Nationality</w:t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  <w:t>: Indian, Hindu</w:t>
      </w:r>
    </w:p>
    <w:p w14:paraId="044A509E" w14:textId="249AC7D6" w:rsidR="00FD4575" w:rsidRDefault="00FD4575" w:rsidP="00295C2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Languages Known</w:t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  <w:t>: Telugu, Hindi and English</w:t>
      </w:r>
    </w:p>
    <w:p w14:paraId="60F11EE7" w14:textId="75FF1AC4" w:rsidR="00FD4575" w:rsidRDefault="00FD4575" w:rsidP="00295C2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Marital Status</w:t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  <w:t>: Married</w:t>
      </w:r>
      <w:bookmarkStart w:id="0" w:name="_GoBack"/>
      <w:bookmarkEnd w:id="0"/>
    </w:p>
    <w:p w14:paraId="56B2D095" w14:textId="6C2FC34C" w:rsidR="00FD4575" w:rsidRDefault="00B532A8" w:rsidP="00295C2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Email ID</w:t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  <w:t>:</w:t>
      </w:r>
      <w:r w:rsidR="009D6FAB">
        <w:rPr>
          <w:rFonts w:ascii="Calibri" w:hAnsi="Calibri" w:cs="Arial"/>
          <w:sz w:val="24"/>
          <w:szCs w:val="24"/>
        </w:rPr>
        <w:t xml:space="preserve"> </w:t>
      </w:r>
      <w:r w:rsidR="00B21F58" w:rsidRPr="00B21F58">
        <w:rPr>
          <w:rFonts w:ascii="Calibri" w:hAnsi="Calibri" w:cs="Arial"/>
          <w:sz w:val="24"/>
          <w:szCs w:val="24"/>
        </w:rPr>
        <w:t>gopipullagura78</w:t>
      </w:r>
      <w:r w:rsidR="009D6FAB" w:rsidRPr="009D6FAB">
        <w:rPr>
          <w:rFonts w:ascii="Calibri" w:hAnsi="Calibri" w:cs="Arial"/>
          <w:sz w:val="24"/>
          <w:szCs w:val="24"/>
        </w:rPr>
        <w:t>@gmail.com</w:t>
      </w:r>
    </w:p>
    <w:p w14:paraId="206084D4" w14:textId="73EA8E5F" w:rsidR="00F53DCD" w:rsidRPr="00F53DCD" w:rsidRDefault="005B2518" w:rsidP="00F53DC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Contact Number</w:t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  <w:t>: +91 9494810349</w:t>
      </w:r>
    </w:p>
    <w:p w14:paraId="31D4884A" w14:textId="4DA044D3" w:rsidR="00F53DCD" w:rsidRPr="003E4408" w:rsidRDefault="00F53DCD" w:rsidP="00F53DCD">
      <w:pPr>
        <w:pStyle w:val="Header"/>
        <w:pBdr>
          <w:top w:val="single" w:sz="4" w:space="1" w:color="auto"/>
          <w:bottom w:val="single" w:sz="4" w:space="0" w:color="auto"/>
          <w:right w:val="single" w:sz="4" w:space="24" w:color="auto"/>
        </w:pBdr>
        <w:shd w:val="clear" w:color="auto" w:fill="CCCCCC"/>
        <w:tabs>
          <w:tab w:val="clear" w:pos="4320"/>
          <w:tab w:val="clear" w:pos="8640"/>
          <w:tab w:val="left" w:pos="5355"/>
        </w:tabs>
        <w:spacing w:before="120" w:after="120" w:line="360" w:lineRule="auto"/>
        <w:ind w:right="389"/>
        <w:rPr>
          <w:rFonts w:ascii="Calibri" w:hAnsi="Calibri" w:cs="Arial"/>
          <w:b/>
          <w:bCs/>
        </w:rPr>
      </w:pPr>
      <w:r>
        <w:rPr>
          <w:rFonts w:ascii="Calibri" w:hAnsi="Calibri" w:cs="Arial"/>
          <w:b/>
          <w:bCs/>
        </w:rPr>
        <w:t>DECLARATION</w:t>
      </w:r>
      <w:r w:rsidRPr="003E4408">
        <w:rPr>
          <w:rFonts w:ascii="Calibri" w:hAnsi="Calibri" w:cs="Arial"/>
          <w:b/>
          <w:bCs/>
        </w:rPr>
        <w:t>:</w:t>
      </w:r>
    </w:p>
    <w:p w14:paraId="294EA3D6" w14:textId="7AF11167" w:rsidR="005B2518" w:rsidRDefault="00F53DCD" w:rsidP="00F53DC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ab/>
        <w:t>I hereby declare that the details provided above are true to the best of my knowledge and belief.</w:t>
      </w:r>
    </w:p>
    <w:p w14:paraId="0D35A1CB" w14:textId="44DA33D7" w:rsidR="00F53DCD" w:rsidRDefault="00F53DCD" w:rsidP="00F53DC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DATE:</w:t>
      </w:r>
    </w:p>
    <w:p w14:paraId="0203961A" w14:textId="24CA9FB2" w:rsidR="00F53DCD" w:rsidRDefault="00F53DCD" w:rsidP="00F53DC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 xml:space="preserve">PLACE: </w:t>
      </w:r>
    </w:p>
    <w:p w14:paraId="0C5D2B3C" w14:textId="7645E2EB" w:rsidR="00F53DCD" w:rsidRPr="005B2518" w:rsidRDefault="00F53DCD" w:rsidP="00F53DCD">
      <w:pPr>
        <w:widowControl w:val="0"/>
        <w:suppressAutoHyphens/>
        <w:adjustRightInd w:val="0"/>
        <w:spacing w:before="120" w:after="120" w:line="360" w:lineRule="auto"/>
        <w:ind w:right="1170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>
        <w:rPr>
          <w:rFonts w:ascii="Calibri" w:hAnsi="Calibri" w:cs="Arial"/>
          <w:sz w:val="24"/>
          <w:szCs w:val="24"/>
        </w:rPr>
        <w:tab/>
      </w:r>
      <w:r w:rsidRPr="00034C11">
        <w:rPr>
          <w:rFonts w:ascii="Calibri" w:hAnsi="Calibri" w:cs="Arial"/>
          <w:sz w:val="26"/>
          <w:szCs w:val="26"/>
        </w:rPr>
        <w:t>Yours Faithfully</w:t>
      </w:r>
    </w:p>
    <w:sectPr w:rsidR="00F53DCD" w:rsidRPr="005B2518" w:rsidSect="006C72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34986"/>
    <w:multiLevelType w:val="hybridMultilevel"/>
    <w:tmpl w:val="AF3C12DE"/>
    <w:lvl w:ilvl="0" w:tplc="04090001">
      <w:start w:val="1"/>
      <w:numFmt w:val="bullet"/>
      <w:lvlText w:val=""/>
      <w:lvlJc w:val="left"/>
      <w:pPr>
        <w:ind w:left="3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1" w15:restartNumberingAfterBreak="0">
    <w:nsid w:val="01956FE6"/>
    <w:multiLevelType w:val="hybridMultilevel"/>
    <w:tmpl w:val="3718E194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7E7405"/>
    <w:multiLevelType w:val="multilevel"/>
    <w:tmpl w:val="80AA6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C8757CF"/>
    <w:multiLevelType w:val="hybridMultilevel"/>
    <w:tmpl w:val="F2CC0EC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72CA0"/>
    <w:multiLevelType w:val="hybridMultilevel"/>
    <w:tmpl w:val="3FAC16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5F0EC6"/>
    <w:multiLevelType w:val="hybridMultilevel"/>
    <w:tmpl w:val="5F48B454"/>
    <w:lvl w:ilvl="0" w:tplc="93A0E75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030948"/>
    <w:multiLevelType w:val="hybridMultilevel"/>
    <w:tmpl w:val="64EAD4CE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739191B"/>
    <w:multiLevelType w:val="hybridMultilevel"/>
    <w:tmpl w:val="CCF8F458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F5217B"/>
    <w:multiLevelType w:val="hybridMultilevel"/>
    <w:tmpl w:val="3856A2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1230E5"/>
    <w:multiLevelType w:val="hybridMultilevel"/>
    <w:tmpl w:val="7BAE5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573AD5"/>
    <w:multiLevelType w:val="hybridMultilevel"/>
    <w:tmpl w:val="590461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2F06B4"/>
    <w:multiLevelType w:val="hybridMultilevel"/>
    <w:tmpl w:val="C1DC8DEA"/>
    <w:lvl w:ilvl="0" w:tplc="04090003">
      <w:start w:val="1"/>
      <w:numFmt w:val="bullet"/>
      <w:lvlText w:val="o"/>
      <w:lvlJc w:val="left"/>
      <w:pPr>
        <w:tabs>
          <w:tab w:val="num" w:pos="792"/>
        </w:tabs>
        <w:ind w:left="792" w:hanging="432"/>
      </w:pPr>
      <w:rPr>
        <w:rFonts w:ascii="Courier New" w:hAnsi="Courier New" w:cs="Courier New" w:hint="default"/>
        <w:outline w:val="0"/>
        <w:shadow/>
        <w:emboss w:val="0"/>
        <w:imprint w:val="0"/>
        <w:sz w:val="28"/>
        <w:szCs w:val="28"/>
      </w:rPr>
    </w:lvl>
    <w:lvl w:ilvl="1" w:tplc="FFFFFFFF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outline w:val="0"/>
        <w:shadow/>
        <w:emboss w:val="0"/>
        <w:imprint w:val="0"/>
        <w:sz w:val="28"/>
        <w:szCs w:val="28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4976D5E"/>
    <w:multiLevelType w:val="hybridMultilevel"/>
    <w:tmpl w:val="E99C9AD8"/>
    <w:lvl w:ilvl="0" w:tplc="04090003">
      <w:start w:val="1"/>
      <w:numFmt w:val="bullet"/>
      <w:lvlText w:val="o"/>
      <w:lvlJc w:val="left"/>
      <w:pPr>
        <w:tabs>
          <w:tab w:val="num" w:pos="792"/>
        </w:tabs>
        <w:ind w:left="792" w:hanging="432"/>
      </w:pPr>
      <w:rPr>
        <w:rFonts w:ascii="Courier New" w:hAnsi="Courier New" w:cs="Courier New" w:hint="default"/>
        <w:outline w:val="0"/>
        <w:shadow/>
        <w:emboss w:val="0"/>
        <w:imprint w:val="0"/>
        <w:sz w:val="28"/>
        <w:szCs w:val="28"/>
      </w:rPr>
    </w:lvl>
    <w:lvl w:ilvl="1" w:tplc="FFFFFFFF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outline w:val="0"/>
        <w:shadow/>
        <w:emboss w:val="0"/>
        <w:imprint w:val="0"/>
        <w:sz w:val="28"/>
        <w:szCs w:val="28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4D36AF0"/>
    <w:multiLevelType w:val="hybridMultilevel"/>
    <w:tmpl w:val="92B832BA"/>
    <w:lvl w:ilvl="0" w:tplc="9552E632">
      <w:start w:val="1"/>
      <w:numFmt w:val="decimal"/>
      <w:lvlText w:val="%1."/>
      <w:lvlJc w:val="left"/>
      <w:pPr>
        <w:ind w:left="720" w:hanging="360"/>
      </w:pPr>
      <w:rPr>
        <w:rFonts w:ascii="Calibri" w:hAnsi="Calibri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0C0864"/>
    <w:multiLevelType w:val="hybridMultilevel"/>
    <w:tmpl w:val="17185E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351D1B"/>
    <w:multiLevelType w:val="hybridMultilevel"/>
    <w:tmpl w:val="A106DF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C93E83"/>
    <w:multiLevelType w:val="hybridMultilevel"/>
    <w:tmpl w:val="F7145314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A36866"/>
    <w:multiLevelType w:val="hybridMultilevel"/>
    <w:tmpl w:val="BD561D1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691927"/>
    <w:multiLevelType w:val="hybridMultilevel"/>
    <w:tmpl w:val="200E3B8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127322"/>
    <w:multiLevelType w:val="hybridMultilevel"/>
    <w:tmpl w:val="6D4671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3128FB"/>
    <w:multiLevelType w:val="hybridMultilevel"/>
    <w:tmpl w:val="C4C0712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113346"/>
    <w:multiLevelType w:val="hybridMultilevel"/>
    <w:tmpl w:val="EBD84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2" w15:restartNumberingAfterBreak="0">
    <w:nsid w:val="520B26BC"/>
    <w:multiLevelType w:val="hybridMultilevel"/>
    <w:tmpl w:val="584E3C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377422"/>
    <w:multiLevelType w:val="hybridMultilevel"/>
    <w:tmpl w:val="193447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2E69AE"/>
    <w:multiLevelType w:val="hybridMultilevel"/>
    <w:tmpl w:val="266ECC6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2279FA"/>
    <w:multiLevelType w:val="hybridMultilevel"/>
    <w:tmpl w:val="7F3EF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6366E3"/>
    <w:multiLevelType w:val="hybridMultilevel"/>
    <w:tmpl w:val="E4BCBD2C"/>
    <w:lvl w:ilvl="0" w:tplc="04090009">
      <w:start w:val="1"/>
      <w:numFmt w:val="bullet"/>
      <w:lvlText w:val=""/>
      <w:lvlJc w:val="left"/>
      <w:pPr>
        <w:tabs>
          <w:tab w:val="num" w:pos="792"/>
        </w:tabs>
        <w:ind w:left="792" w:hanging="432"/>
      </w:pPr>
      <w:rPr>
        <w:rFonts w:ascii="Wingdings" w:hAnsi="Wingdings" w:hint="default"/>
        <w:outline w:val="0"/>
        <w:shadow/>
        <w:emboss w:val="0"/>
        <w:imprint w:val="0"/>
        <w:sz w:val="28"/>
        <w:szCs w:val="28"/>
      </w:rPr>
    </w:lvl>
    <w:lvl w:ilvl="1" w:tplc="FFFFFFFF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outline w:val="0"/>
        <w:shadow/>
        <w:emboss w:val="0"/>
        <w:imprint w:val="0"/>
        <w:sz w:val="28"/>
        <w:szCs w:val="28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DF37C37"/>
    <w:multiLevelType w:val="hybridMultilevel"/>
    <w:tmpl w:val="5CF48C3A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5C4D27"/>
    <w:multiLevelType w:val="hybridMultilevel"/>
    <w:tmpl w:val="10AE37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831889"/>
    <w:multiLevelType w:val="hybridMultilevel"/>
    <w:tmpl w:val="E45068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3C60FD"/>
    <w:multiLevelType w:val="hybridMultilevel"/>
    <w:tmpl w:val="1E40D48C"/>
    <w:lvl w:ilvl="0" w:tplc="04090001">
      <w:start w:val="1"/>
      <w:numFmt w:val="bullet"/>
      <w:lvlText w:val=""/>
      <w:lvlJc w:val="left"/>
      <w:pPr>
        <w:ind w:left="3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31" w15:restartNumberingAfterBreak="0">
    <w:nsid w:val="75755199"/>
    <w:multiLevelType w:val="hybridMultilevel"/>
    <w:tmpl w:val="5BCAEAC4"/>
    <w:lvl w:ilvl="0" w:tplc="04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7F66CE5"/>
    <w:multiLevelType w:val="hybridMultilevel"/>
    <w:tmpl w:val="76F2C312"/>
    <w:lvl w:ilvl="0" w:tplc="0409000B">
      <w:start w:val="1"/>
      <w:numFmt w:val="bullet"/>
      <w:pStyle w:val="Heading1"/>
      <w:lvlText w:val=""/>
      <w:lvlJc w:val="left"/>
      <w:pPr>
        <w:ind w:left="774" w:hanging="360"/>
      </w:pPr>
      <w:rPr>
        <w:rFonts w:ascii="Wingdings" w:hAnsi="Wingdings" w:hint="default"/>
      </w:rPr>
    </w:lvl>
    <w:lvl w:ilvl="1" w:tplc="04090003">
      <w:start w:val="1"/>
      <w:numFmt w:val="bullet"/>
      <w:pStyle w:val="Heading2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"/>
  </w:num>
  <w:num w:numId="3">
    <w:abstractNumId w:val="25"/>
  </w:num>
  <w:num w:numId="4">
    <w:abstractNumId w:val="24"/>
  </w:num>
  <w:num w:numId="5">
    <w:abstractNumId w:val="7"/>
  </w:num>
  <w:num w:numId="6">
    <w:abstractNumId w:val="31"/>
  </w:num>
  <w:num w:numId="7">
    <w:abstractNumId w:val="26"/>
  </w:num>
  <w:num w:numId="8">
    <w:abstractNumId w:val="23"/>
  </w:num>
  <w:num w:numId="9">
    <w:abstractNumId w:val="18"/>
  </w:num>
  <w:num w:numId="10">
    <w:abstractNumId w:val="22"/>
  </w:num>
  <w:num w:numId="11">
    <w:abstractNumId w:val="4"/>
  </w:num>
  <w:num w:numId="12">
    <w:abstractNumId w:val="29"/>
  </w:num>
  <w:num w:numId="13">
    <w:abstractNumId w:val="15"/>
  </w:num>
  <w:num w:numId="14">
    <w:abstractNumId w:val="10"/>
  </w:num>
  <w:num w:numId="15">
    <w:abstractNumId w:val="17"/>
  </w:num>
  <w:num w:numId="16">
    <w:abstractNumId w:val="20"/>
  </w:num>
  <w:num w:numId="17">
    <w:abstractNumId w:val="28"/>
  </w:num>
  <w:num w:numId="18">
    <w:abstractNumId w:val="14"/>
  </w:num>
  <w:num w:numId="19">
    <w:abstractNumId w:val="8"/>
  </w:num>
  <w:num w:numId="20">
    <w:abstractNumId w:val="1"/>
  </w:num>
  <w:num w:numId="21">
    <w:abstractNumId w:val="27"/>
  </w:num>
  <w:num w:numId="22">
    <w:abstractNumId w:val="12"/>
  </w:num>
  <w:num w:numId="23">
    <w:abstractNumId w:val="11"/>
  </w:num>
  <w:num w:numId="24">
    <w:abstractNumId w:val="30"/>
  </w:num>
  <w:num w:numId="25">
    <w:abstractNumId w:val="0"/>
  </w:num>
  <w:num w:numId="26">
    <w:abstractNumId w:val="2"/>
  </w:num>
  <w:num w:numId="27">
    <w:abstractNumId w:val="19"/>
  </w:num>
  <w:num w:numId="28">
    <w:abstractNumId w:val="21"/>
  </w:num>
  <w:num w:numId="29">
    <w:abstractNumId w:val="6"/>
  </w:num>
  <w:num w:numId="30">
    <w:abstractNumId w:val="16"/>
  </w:num>
  <w:num w:numId="31">
    <w:abstractNumId w:val="13"/>
  </w:num>
  <w:num w:numId="32">
    <w:abstractNumId w:val="9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yMbI0tTA0tjAyMTdR0lEKTi0uzszPAykwqQUA57hwwiwAAAA="/>
  </w:docVars>
  <w:rsids>
    <w:rsidRoot w:val="000A6596"/>
    <w:rsid w:val="00010584"/>
    <w:rsid w:val="00014105"/>
    <w:rsid w:val="00020DED"/>
    <w:rsid w:val="00034C11"/>
    <w:rsid w:val="00036A2C"/>
    <w:rsid w:val="00036F29"/>
    <w:rsid w:val="00044475"/>
    <w:rsid w:val="00055338"/>
    <w:rsid w:val="0005636B"/>
    <w:rsid w:val="00064E97"/>
    <w:rsid w:val="00066D70"/>
    <w:rsid w:val="0006711C"/>
    <w:rsid w:val="00070216"/>
    <w:rsid w:val="000714E0"/>
    <w:rsid w:val="000745F7"/>
    <w:rsid w:val="000749E3"/>
    <w:rsid w:val="000821BB"/>
    <w:rsid w:val="00084C24"/>
    <w:rsid w:val="00090EB0"/>
    <w:rsid w:val="00091264"/>
    <w:rsid w:val="000A075D"/>
    <w:rsid w:val="000A3DEE"/>
    <w:rsid w:val="000A6596"/>
    <w:rsid w:val="000B19A3"/>
    <w:rsid w:val="000C183A"/>
    <w:rsid w:val="000C3A07"/>
    <w:rsid w:val="000D0497"/>
    <w:rsid w:val="000D1615"/>
    <w:rsid w:val="000D30A5"/>
    <w:rsid w:val="000E05CA"/>
    <w:rsid w:val="000E3233"/>
    <w:rsid w:val="000F0C02"/>
    <w:rsid w:val="000F73AA"/>
    <w:rsid w:val="001077E4"/>
    <w:rsid w:val="00123411"/>
    <w:rsid w:val="001242A5"/>
    <w:rsid w:val="00124874"/>
    <w:rsid w:val="001260A2"/>
    <w:rsid w:val="00126C2F"/>
    <w:rsid w:val="00131CA4"/>
    <w:rsid w:val="00135F29"/>
    <w:rsid w:val="00136544"/>
    <w:rsid w:val="0014153E"/>
    <w:rsid w:val="00145987"/>
    <w:rsid w:val="00147BB8"/>
    <w:rsid w:val="00150092"/>
    <w:rsid w:val="00154DF7"/>
    <w:rsid w:val="00155FDD"/>
    <w:rsid w:val="0015654F"/>
    <w:rsid w:val="00160D69"/>
    <w:rsid w:val="00172852"/>
    <w:rsid w:val="001869B4"/>
    <w:rsid w:val="00191A86"/>
    <w:rsid w:val="001923BB"/>
    <w:rsid w:val="00197B07"/>
    <w:rsid w:val="001A42F6"/>
    <w:rsid w:val="001B50E7"/>
    <w:rsid w:val="001B6472"/>
    <w:rsid w:val="001C7D5A"/>
    <w:rsid w:val="001D3818"/>
    <w:rsid w:val="001E0B61"/>
    <w:rsid w:val="001E29AE"/>
    <w:rsid w:val="001E34B5"/>
    <w:rsid w:val="001E4E3C"/>
    <w:rsid w:val="001E5226"/>
    <w:rsid w:val="001F5539"/>
    <w:rsid w:val="001F7211"/>
    <w:rsid w:val="00204049"/>
    <w:rsid w:val="00207796"/>
    <w:rsid w:val="00232CAB"/>
    <w:rsid w:val="00233FF3"/>
    <w:rsid w:val="0024330F"/>
    <w:rsid w:val="0025082E"/>
    <w:rsid w:val="00251644"/>
    <w:rsid w:val="002549A1"/>
    <w:rsid w:val="002573AA"/>
    <w:rsid w:val="00264106"/>
    <w:rsid w:val="002649E7"/>
    <w:rsid w:val="00267231"/>
    <w:rsid w:val="00271D33"/>
    <w:rsid w:val="00273015"/>
    <w:rsid w:val="002746E2"/>
    <w:rsid w:val="00274F92"/>
    <w:rsid w:val="0027704B"/>
    <w:rsid w:val="00283850"/>
    <w:rsid w:val="00295B73"/>
    <w:rsid w:val="00295C2D"/>
    <w:rsid w:val="002B68A2"/>
    <w:rsid w:val="002B6FC7"/>
    <w:rsid w:val="002C0D1A"/>
    <w:rsid w:val="002C254B"/>
    <w:rsid w:val="002C3D0E"/>
    <w:rsid w:val="002D015E"/>
    <w:rsid w:val="002D7233"/>
    <w:rsid w:val="002E0D1C"/>
    <w:rsid w:val="002E2B44"/>
    <w:rsid w:val="00300892"/>
    <w:rsid w:val="003041E6"/>
    <w:rsid w:val="00307BC1"/>
    <w:rsid w:val="00311E69"/>
    <w:rsid w:val="00321039"/>
    <w:rsid w:val="0032165C"/>
    <w:rsid w:val="003304E2"/>
    <w:rsid w:val="00333DB4"/>
    <w:rsid w:val="003370E8"/>
    <w:rsid w:val="00341106"/>
    <w:rsid w:val="00345964"/>
    <w:rsid w:val="00352EC6"/>
    <w:rsid w:val="00370161"/>
    <w:rsid w:val="0037176C"/>
    <w:rsid w:val="00377CFD"/>
    <w:rsid w:val="0038369A"/>
    <w:rsid w:val="003837F3"/>
    <w:rsid w:val="00384B71"/>
    <w:rsid w:val="0039396A"/>
    <w:rsid w:val="00393A8A"/>
    <w:rsid w:val="003950F8"/>
    <w:rsid w:val="003A217D"/>
    <w:rsid w:val="003A66E5"/>
    <w:rsid w:val="003B0CFB"/>
    <w:rsid w:val="003B2057"/>
    <w:rsid w:val="003B32A6"/>
    <w:rsid w:val="003B3A4C"/>
    <w:rsid w:val="003B3FE0"/>
    <w:rsid w:val="003B6A24"/>
    <w:rsid w:val="003C771C"/>
    <w:rsid w:val="003D6356"/>
    <w:rsid w:val="003E12D9"/>
    <w:rsid w:val="003E1AB7"/>
    <w:rsid w:val="003E4408"/>
    <w:rsid w:val="003F7C67"/>
    <w:rsid w:val="00400927"/>
    <w:rsid w:val="00401BCA"/>
    <w:rsid w:val="0041382B"/>
    <w:rsid w:val="004156E5"/>
    <w:rsid w:val="004231B2"/>
    <w:rsid w:val="0042335B"/>
    <w:rsid w:val="00423D02"/>
    <w:rsid w:val="00426720"/>
    <w:rsid w:val="00427A05"/>
    <w:rsid w:val="0043002A"/>
    <w:rsid w:val="00430396"/>
    <w:rsid w:val="00431FF8"/>
    <w:rsid w:val="004322A3"/>
    <w:rsid w:val="00432F46"/>
    <w:rsid w:val="0043661C"/>
    <w:rsid w:val="00444FB1"/>
    <w:rsid w:val="0044760C"/>
    <w:rsid w:val="00451E5D"/>
    <w:rsid w:val="0045644F"/>
    <w:rsid w:val="00462669"/>
    <w:rsid w:val="004756AE"/>
    <w:rsid w:val="00476043"/>
    <w:rsid w:val="00476293"/>
    <w:rsid w:val="00476E77"/>
    <w:rsid w:val="0048006E"/>
    <w:rsid w:val="00481D70"/>
    <w:rsid w:val="0048336E"/>
    <w:rsid w:val="00484B8C"/>
    <w:rsid w:val="00490AEC"/>
    <w:rsid w:val="004A05FC"/>
    <w:rsid w:val="004A21DA"/>
    <w:rsid w:val="004A7DEB"/>
    <w:rsid w:val="004B5B60"/>
    <w:rsid w:val="004C1CDC"/>
    <w:rsid w:val="004C62CB"/>
    <w:rsid w:val="004D07F3"/>
    <w:rsid w:val="004F1D5F"/>
    <w:rsid w:val="004F2438"/>
    <w:rsid w:val="004F2EB1"/>
    <w:rsid w:val="004F34C3"/>
    <w:rsid w:val="004F5A99"/>
    <w:rsid w:val="00501271"/>
    <w:rsid w:val="00501FD3"/>
    <w:rsid w:val="005024C3"/>
    <w:rsid w:val="00502A5B"/>
    <w:rsid w:val="005034BA"/>
    <w:rsid w:val="00507184"/>
    <w:rsid w:val="005078CA"/>
    <w:rsid w:val="00511E6B"/>
    <w:rsid w:val="0052308C"/>
    <w:rsid w:val="00523916"/>
    <w:rsid w:val="00525097"/>
    <w:rsid w:val="00533BCD"/>
    <w:rsid w:val="00535152"/>
    <w:rsid w:val="00540D94"/>
    <w:rsid w:val="005563F8"/>
    <w:rsid w:val="00556CEB"/>
    <w:rsid w:val="00566725"/>
    <w:rsid w:val="00566AA0"/>
    <w:rsid w:val="00566F71"/>
    <w:rsid w:val="005856D8"/>
    <w:rsid w:val="005863C4"/>
    <w:rsid w:val="00594C02"/>
    <w:rsid w:val="005A0A4D"/>
    <w:rsid w:val="005B2518"/>
    <w:rsid w:val="005B3AD9"/>
    <w:rsid w:val="005C2E96"/>
    <w:rsid w:val="005D0381"/>
    <w:rsid w:val="005D3E1D"/>
    <w:rsid w:val="005E21FE"/>
    <w:rsid w:val="005E2D1E"/>
    <w:rsid w:val="005F0C6B"/>
    <w:rsid w:val="005F1462"/>
    <w:rsid w:val="005F35E1"/>
    <w:rsid w:val="00600A45"/>
    <w:rsid w:val="006030FF"/>
    <w:rsid w:val="00605340"/>
    <w:rsid w:val="00611946"/>
    <w:rsid w:val="0061376B"/>
    <w:rsid w:val="006141BA"/>
    <w:rsid w:val="00623140"/>
    <w:rsid w:val="00631D3D"/>
    <w:rsid w:val="0063557F"/>
    <w:rsid w:val="00635ADD"/>
    <w:rsid w:val="00636BCC"/>
    <w:rsid w:val="00645C5D"/>
    <w:rsid w:val="00656A40"/>
    <w:rsid w:val="0066616D"/>
    <w:rsid w:val="006734F1"/>
    <w:rsid w:val="006765E1"/>
    <w:rsid w:val="006841C0"/>
    <w:rsid w:val="00690368"/>
    <w:rsid w:val="006A0F24"/>
    <w:rsid w:val="006A2696"/>
    <w:rsid w:val="006A773C"/>
    <w:rsid w:val="006B753E"/>
    <w:rsid w:val="006C2195"/>
    <w:rsid w:val="006C54C4"/>
    <w:rsid w:val="006D4EC3"/>
    <w:rsid w:val="006E2A63"/>
    <w:rsid w:val="006E62AF"/>
    <w:rsid w:val="006E7E83"/>
    <w:rsid w:val="006F5A6B"/>
    <w:rsid w:val="00702D6D"/>
    <w:rsid w:val="00724414"/>
    <w:rsid w:val="00734BDF"/>
    <w:rsid w:val="00734E84"/>
    <w:rsid w:val="00740E3F"/>
    <w:rsid w:val="0074747A"/>
    <w:rsid w:val="00763C5C"/>
    <w:rsid w:val="00767667"/>
    <w:rsid w:val="007744A5"/>
    <w:rsid w:val="007766BC"/>
    <w:rsid w:val="00784360"/>
    <w:rsid w:val="00785246"/>
    <w:rsid w:val="00785E31"/>
    <w:rsid w:val="007905A3"/>
    <w:rsid w:val="007A1FA9"/>
    <w:rsid w:val="007A4F74"/>
    <w:rsid w:val="007B3EEE"/>
    <w:rsid w:val="007B62F3"/>
    <w:rsid w:val="007C3E67"/>
    <w:rsid w:val="007D38DA"/>
    <w:rsid w:val="007D6573"/>
    <w:rsid w:val="007E028E"/>
    <w:rsid w:val="007E4882"/>
    <w:rsid w:val="007E5800"/>
    <w:rsid w:val="007E7052"/>
    <w:rsid w:val="007F0884"/>
    <w:rsid w:val="007F49F1"/>
    <w:rsid w:val="007F4B0E"/>
    <w:rsid w:val="007F66A2"/>
    <w:rsid w:val="00801F1C"/>
    <w:rsid w:val="008062F9"/>
    <w:rsid w:val="00806706"/>
    <w:rsid w:val="008147B2"/>
    <w:rsid w:val="00816EA7"/>
    <w:rsid w:val="00823DEC"/>
    <w:rsid w:val="0083426E"/>
    <w:rsid w:val="00834274"/>
    <w:rsid w:val="00842C2D"/>
    <w:rsid w:val="0084734A"/>
    <w:rsid w:val="008516BA"/>
    <w:rsid w:val="00860204"/>
    <w:rsid w:val="00860A05"/>
    <w:rsid w:val="00870E49"/>
    <w:rsid w:val="008711B6"/>
    <w:rsid w:val="0087129E"/>
    <w:rsid w:val="008714E3"/>
    <w:rsid w:val="00875B6B"/>
    <w:rsid w:val="00881012"/>
    <w:rsid w:val="00882A99"/>
    <w:rsid w:val="00893AC4"/>
    <w:rsid w:val="00895CAF"/>
    <w:rsid w:val="008975A0"/>
    <w:rsid w:val="008A0ECC"/>
    <w:rsid w:val="008A5D12"/>
    <w:rsid w:val="008B184B"/>
    <w:rsid w:val="008B1BA2"/>
    <w:rsid w:val="008B345F"/>
    <w:rsid w:val="008C4633"/>
    <w:rsid w:val="008D1CC4"/>
    <w:rsid w:val="008D3828"/>
    <w:rsid w:val="008E096D"/>
    <w:rsid w:val="008E0FFE"/>
    <w:rsid w:val="008F27F6"/>
    <w:rsid w:val="00916796"/>
    <w:rsid w:val="00924068"/>
    <w:rsid w:val="00924C99"/>
    <w:rsid w:val="00931D25"/>
    <w:rsid w:val="00932708"/>
    <w:rsid w:val="0093704A"/>
    <w:rsid w:val="00945E3C"/>
    <w:rsid w:val="00951929"/>
    <w:rsid w:val="00957035"/>
    <w:rsid w:val="00962F0F"/>
    <w:rsid w:val="00966547"/>
    <w:rsid w:val="00967B53"/>
    <w:rsid w:val="009738B3"/>
    <w:rsid w:val="00983463"/>
    <w:rsid w:val="009846D9"/>
    <w:rsid w:val="00984F34"/>
    <w:rsid w:val="00991227"/>
    <w:rsid w:val="009922A8"/>
    <w:rsid w:val="00992C6A"/>
    <w:rsid w:val="00995B99"/>
    <w:rsid w:val="009A4185"/>
    <w:rsid w:val="009A542D"/>
    <w:rsid w:val="009A71B9"/>
    <w:rsid w:val="009B7FED"/>
    <w:rsid w:val="009C6628"/>
    <w:rsid w:val="009C7E6F"/>
    <w:rsid w:val="009D1D34"/>
    <w:rsid w:val="009D26E6"/>
    <w:rsid w:val="009D6FAB"/>
    <w:rsid w:val="009E2639"/>
    <w:rsid w:val="009E62AC"/>
    <w:rsid w:val="009F0AFE"/>
    <w:rsid w:val="009F234D"/>
    <w:rsid w:val="009F29B9"/>
    <w:rsid w:val="009F4EAF"/>
    <w:rsid w:val="00A038D6"/>
    <w:rsid w:val="00A04358"/>
    <w:rsid w:val="00A11C3A"/>
    <w:rsid w:val="00A15C9B"/>
    <w:rsid w:val="00A172E4"/>
    <w:rsid w:val="00A2102D"/>
    <w:rsid w:val="00A30FF3"/>
    <w:rsid w:val="00A3179A"/>
    <w:rsid w:val="00A31B37"/>
    <w:rsid w:val="00A45D2F"/>
    <w:rsid w:val="00A50FE7"/>
    <w:rsid w:val="00A57DB9"/>
    <w:rsid w:val="00A71F73"/>
    <w:rsid w:val="00A755AB"/>
    <w:rsid w:val="00A8212D"/>
    <w:rsid w:val="00A82534"/>
    <w:rsid w:val="00A827E9"/>
    <w:rsid w:val="00AA1782"/>
    <w:rsid w:val="00AA428E"/>
    <w:rsid w:val="00AA68A3"/>
    <w:rsid w:val="00AA69CB"/>
    <w:rsid w:val="00AA6E28"/>
    <w:rsid w:val="00AB0A70"/>
    <w:rsid w:val="00AC09CF"/>
    <w:rsid w:val="00AC38BA"/>
    <w:rsid w:val="00AC4543"/>
    <w:rsid w:val="00AC7541"/>
    <w:rsid w:val="00AE1518"/>
    <w:rsid w:val="00AE389B"/>
    <w:rsid w:val="00AF72FD"/>
    <w:rsid w:val="00AF79B8"/>
    <w:rsid w:val="00B00968"/>
    <w:rsid w:val="00B01F9B"/>
    <w:rsid w:val="00B15A8D"/>
    <w:rsid w:val="00B21F58"/>
    <w:rsid w:val="00B22919"/>
    <w:rsid w:val="00B23008"/>
    <w:rsid w:val="00B328F6"/>
    <w:rsid w:val="00B36766"/>
    <w:rsid w:val="00B421A4"/>
    <w:rsid w:val="00B47044"/>
    <w:rsid w:val="00B50ABE"/>
    <w:rsid w:val="00B52C7A"/>
    <w:rsid w:val="00B532A8"/>
    <w:rsid w:val="00B53FF9"/>
    <w:rsid w:val="00B57879"/>
    <w:rsid w:val="00B72819"/>
    <w:rsid w:val="00B73564"/>
    <w:rsid w:val="00BA1714"/>
    <w:rsid w:val="00BA404D"/>
    <w:rsid w:val="00BA54E7"/>
    <w:rsid w:val="00BA6DF2"/>
    <w:rsid w:val="00BB48AB"/>
    <w:rsid w:val="00BB4EE6"/>
    <w:rsid w:val="00BC1290"/>
    <w:rsid w:val="00BD2322"/>
    <w:rsid w:val="00BD3679"/>
    <w:rsid w:val="00BE109D"/>
    <w:rsid w:val="00BE7770"/>
    <w:rsid w:val="00C026B3"/>
    <w:rsid w:val="00C02B43"/>
    <w:rsid w:val="00C0658B"/>
    <w:rsid w:val="00C06FFC"/>
    <w:rsid w:val="00C14E18"/>
    <w:rsid w:val="00C16DEF"/>
    <w:rsid w:val="00C228FD"/>
    <w:rsid w:val="00C2439B"/>
    <w:rsid w:val="00C25F3B"/>
    <w:rsid w:val="00C26037"/>
    <w:rsid w:val="00C26EE9"/>
    <w:rsid w:val="00C30A12"/>
    <w:rsid w:val="00C3201C"/>
    <w:rsid w:val="00C40798"/>
    <w:rsid w:val="00C43F69"/>
    <w:rsid w:val="00C464FB"/>
    <w:rsid w:val="00C51EF7"/>
    <w:rsid w:val="00C634A2"/>
    <w:rsid w:val="00C819ED"/>
    <w:rsid w:val="00C91D99"/>
    <w:rsid w:val="00C93F33"/>
    <w:rsid w:val="00CA33D6"/>
    <w:rsid w:val="00CB188B"/>
    <w:rsid w:val="00CB7FD3"/>
    <w:rsid w:val="00CC6E2F"/>
    <w:rsid w:val="00CC7010"/>
    <w:rsid w:val="00CD4512"/>
    <w:rsid w:val="00CD6A88"/>
    <w:rsid w:val="00CE510B"/>
    <w:rsid w:val="00CF0E42"/>
    <w:rsid w:val="00D01E84"/>
    <w:rsid w:val="00D10311"/>
    <w:rsid w:val="00D17100"/>
    <w:rsid w:val="00D24056"/>
    <w:rsid w:val="00D25FDD"/>
    <w:rsid w:val="00D328D0"/>
    <w:rsid w:val="00D342C0"/>
    <w:rsid w:val="00D4017F"/>
    <w:rsid w:val="00D50524"/>
    <w:rsid w:val="00D53318"/>
    <w:rsid w:val="00D6149D"/>
    <w:rsid w:val="00D71337"/>
    <w:rsid w:val="00D75E6A"/>
    <w:rsid w:val="00D75F1D"/>
    <w:rsid w:val="00D815BE"/>
    <w:rsid w:val="00D87776"/>
    <w:rsid w:val="00D87F28"/>
    <w:rsid w:val="00D90145"/>
    <w:rsid w:val="00D90C2F"/>
    <w:rsid w:val="00D91373"/>
    <w:rsid w:val="00D93C9A"/>
    <w:rsid w:val="00D95B2C"/>
    <w:rsid w:val="00DA3990"/>
    <w:rsid w:val="00DA4834"/>
    <w:rsid w:val="00DA5A2C"/>
    <w:rsid w:val="00DA71C2"/>
    <w:rsid w:val="00DB0303"/>
    <w:rsid w:val="00DB1DF7"/>
    <w:rsid w:val="00DB2325"/>
    <w:rsid w:val="00DB5C53"/>
    <w:rsid w:val="00DB7BE4"/>
    <w:rsid w:val="00DC0C43"/>
    <w:rsid w:val="00DC15FE"/>
    <w:rsid w:val="00DD1931"/>
    <w:rsid w:val="00DE338A"/>
    <w:rsid w:val="00E022B5"/>
    <w:rsid w:val="00E07A5E"/>
    <w:rsid w:val="00E15C02"/>
    <w:rsid w:val="00E1628D"/>
    <w:rsid w:val="00E24864"/>
    <w:rsid w:val="00E3435B"/>
    <w:rsid w:val="00E53859"/>
    <w:rsid w:val="00E5621A"/>
    <w:rsid w:val="00E602CA"/>
    <w:rsid w:val="00E622DF"/>
    <w:rsid w:val="00E72FF8"/>
    <w:rsid w:val="00E7691B"/>
    <w:rsid w:val="00E7783D"/>
    <w:rsid w:val="00E77D29"/>
    <w:rsid w:val="00E86E0F"/>
    <w:rsid w:val="00E93EDA"/>
    <w:rsid w:val="00EA503F"/>
    <w:rsid w:val="00EA67C8"/>
    <w:rsid w:val="00EB1131"/>
    <w:rsid w:val="00EB572E"/>
    <w:rsid w:val="00EC22EA"/>
    <w:rsid w:val="00EC4689"/>
    <w:rsid w:val="00EC5C86"/>
    <w:rsid w:val="00EC7E20"/>
    <w:rsid w:val="00ED66BE"/>
    <w:rsid w:val="00EF2144"/>
    <w:rsid w:val="00F00689"/>
    <w:rsid w:val="00F030F2"/>
    <w:rsid w:val="00F039D9"/>
    <w:rsid w:val="00F04F45"/>
    <w:rsid w:val="00F11AAC"/>
    <w:rsid w:val="00F15EBF"/>
    <w:rsid w:val="00F35363"/>
    <w:rsid w:val="00F461F8"/>
    <w:rsid w:val="00F50F69"/>
    <w:rsid w:val="00F53DCD"/>
    <w:rsid w:val="00F814EC"/>
    <w:rsid w:val="00F85EE3"/>
    <w:rsid w:val="00F87273"/>
    <w:rsid w:val="00F90E68"/>
    <w:rsid w:val="00F9360A"/>
    <w:rsid w:val="00F978C0"/>
    <w:rsid w:val="00F97DE0"/>
    <w:rsid w:val="00FA25C6"/>
    <w:rsid w:val="00FA7C0C"/>
    <w:rsid w:val="00FA7F20"/>
    <w:rsid w:val="00FB52FA"/>
    <w:rsid w:val="00FC2C5D"/>
    <w:rsid w:val="00FD4575"/>
    <w:rsid w:val="00FE1CE5"/>
    <w:rsid w:val="00FE44AA"/>
    <w:rsid w:val="00FF2176"/>
    <w:rsid w:val="00FF4F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51A32"/>
  <w15:docId w15:val="{4EE4B9B2-8FE6-4139-BE88-EE1CFA391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A6596"/>
  </w:style>
  <w:style w:type="paragraph" w:styleId="Heading1">
    <w:name w:val="heading 1"/>
    <w:basedOn w:val="Normal"/>
    <w:next w:val="Normal"/>
    <w:link w:val="Heading1Char"/>
    <w:qFormat/>
    <w:rsid w:val="000A6596"/>
    <w:pPr>
      <w:widowControl w:val="0"/>
      <w:numPr>
        <w:numId w:val="1"/>
      </w:numPr>
      <w:suppressAutoHyphens/>
      <w:autoSpaceDE w:val="0"/>
      <w:spacing w:after="0" w:line="240" w:lineRule="auto"/>
      <w:outlineLvl w:val="0"/>
    </w:pPr>
    <w:rPr>
      <w:rFonts w:ascii="Verdana" w:eastAsia="Times New Roman" w:hAnsi="Verdana" w:cs="Calibri"/>
      <w:sz w:val="24"/>
      <w:szCs w:val="24"/>
      <w:lang w:eastAsia="ar-SA"/>
    </w:rPr>
  </w:style>
  <w:style w:type="paragraph" w:styleId="Heading2">
    <w:name w:val="heading 2"/>
    <w:basedOn w:val="Normal"/>
    <w:next w:val="Normal"/>
    <w:link w:val="Heading2Char"/>
    <w:unhideWhenUsed/>
    <w:qFormat/>
    <w:rsid w:val="000A6596"/>
    <w:pPr>
      <w:widowControl w:val="0"/>
      <w:numPr>
        <w:ilvl w:val="1"/>
        <w:numId w:val="1"/>
      </w:numPr>
      <w:suppressAutoHyphens/>
      <w:autoSpaceDE w:val="0"/>
      <w:spacing w:after="0" w:line="240" w:lineRule="auto"/>
      <w:outlineLvl w:val="1"/>
    </w:pPr>
    <w:rPr>
      <w:rFonts w:ascii="Verdana" w:eastAsia="Times New Roman" w:hAnsi="Verdana" w:cs="Calibri"/>
      <w:sz w:val="24"/>
      <w:szCs w:val="24"/>
      <w:lang w:eastAsia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A6596"/>
    <w:rPr>
      <w:rFonts w:ascii="Verdana" w:eastAsia="Times New Roman" w:hAnsi="Verdana" w:cs="Calibri"/>
      <w:sz w:val="24"/>
      <w:szCs w:val="24"/>
      <w:lang w:eastAsia="ar-SA"/>
    </w:rPr>
  </w:style>
  <w:style w:type="character" w:customStyle="1" w:styleId="Heading2Char">
    <w:name w:val="Heading 2 Char"/>
    <w:basedOn w:val="DefaultParagraphFont"/>
    <w:link w:val="Heading2"/>
    <w:rsid w:val="000A6596"/>
    <w:rPr>
      <w:rFonts w:ascii="Verdana" w:eastAsia="Times New Roman" w:hAnsi="Verdana" w:cs="Calibri"/>
      <w:sz w:val="24"/>
      <w:szCs w:val="24"/>
      <w:lang w:eastAsia="ar-SA"/>
    </w:rPr>
  </w:style>
  <w:style w:type="character" w:styleId="Hyperlink">
    <w:name w:val="Hyperlink"/>
    <w:basedOn w:val="DefaultParagraphFont"/>
    <w:uiPriority w:val="99"/>
    <w:unhideWhenUsed/>
    <w:rsid w:val="000A6596"/>
    <w:rPr>
      <w:color w:val="0000FF" w:themeColor="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0A6596"/>
  </w:style>
  <w:style w:type="paragraph" w:styleId="ListParagraph">
    <w:name w:val="List Paragraph"/>
    <w:basedOn w:val="Normal"/>
    <w:link w:val="ListParagraphChar"/>
    <w:uiPriority w:val="34"/>
    <w:qFormat/>
    <w:rsid w:val="000A6596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0A6596"/>
    <w:rPr>
      <w:rFonts w:ascii="Times New Roman" w:hAnsi="Times New Roman" w:cs="Times New Roman" w:hint="default"/>
      <w:i/>
      <w:iCs/>
    </w:rPr>
  </w:style>
  <w:style w:type="character" w:styleId="HTMLTypewriter">
    <w:name w:val="HTML Typewriter"/>
    <w:basedOn w:val="DefaultParagraphFont"/>
    <w:semiHidden/>
    <w:unhideWhenUsed/>
    <w:rsid w:val="000A6596"/>
    <w:rPr>
      <w:rFonts w:ascii="Courier New" w:eastAsia="Courier New" w:hAnsi="Courier New" w:cs="Courier New" w:hint="default"/>
      <w:sz w:val="20"/>
      <w:szCs w:val="20"/>
    </w:rPr>
  </w:style>
  <w:style w:type="paragraph" w:customStyle="1" w:styleId="Default">
    <w:name w:val="Default"/>
    <w:rsid w:val="000A659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Normal"/>
    <w:link w:val="BodyTextIndentChar"/>
    <w:semiHidden/>
    <w:unhideWhenUsed/>
    <w:rsid w:val="000A6596"/>
    <w:pPr>
      <w:spacing w:after="120" w:line="24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0A6596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0A659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0A6596"/>
  </w:style>
  <w:style w:type="character" w:customStyle="1" w:styleId="s101">
    <w:name w:val="s101"/>
    <w:basedOn w:val="DefaultParagraphFont"/>
    <w:rsid w:val="00CF0E42"/>
    <w:rPr>
      <w:rFonts w:ascii="Cambria" w:hAnsi="Cambria" w:hint="default"/>
    </w:rPr>
  </w:style>
  <w:style w:type="paragraph" w:customStyle="1" w:styleId="SectionTitle">
    <w:name w:val="Section Title"/>
    <w:basedOn w:val="Normal"/>
    <w:next w:val="Normal"/>
    <w:rsid w:val="00951929"/>
    <w:pPr>
      <w:pBdr>
        <w:top w:val="single" w:sz="6" w:space="2" w:color="FFFFFF"/>
        <w:left w:val="single" w:sz="6" w:space="2" w:color="FFFFFF"/>
        <w:bottom w:val="single" w:sz="6" w:space="2" w:color="FFFFFF"/>
        <w:right w:val="single" w:sz="6" w:space="2" w:color="FFFFFF"/>
      </w:pBdr>
      <w:shd w:val="pct10" w:color="auto" w:fill="auto"/>
      <w:autoSpaceDE w:val="0"/>
      <w:autoSpaceDN w:val="0"/>
      <w:spacing w:before="120" w:after="0" w:line="280" w:lineRule="atLeast"/>
    </w:pPr>
    <w:rPr>
      <w:rFonts w:ascii="Arial" w:eastAsia="Times New Roman" w:hAnsi="Arial" w:cs="Arial"/>
      <w:b/>
      <w:bCs/>
      <w:spacing w:val="-10"/>
      <w:position w:val="7"/>
      <w:sz w:val="24"/>
      <w:szCs w:val="24"/>
    </w:rPr>
  </w:style>
  <w:style w:type="paragraph" w:customStyle="1" w:styleId="Normal1">
    <w:name w:val="Normal1"/>
    <w:rsid w:val="00451E5D"/>
    <w:rPr>
      <w:rFonts w:ascii="Calibri" w:eastAsia="Calibri" w:hAnsi="Calibri" w:cs="Calibri"/>
      <w:color w:val="000000"/>
    </w:rPr>
  </w:style>
  <w:style w:type="paragraph" w:customStyle="1" w:styleId="intro">
    <w:name w:val="intro"/>
    <w:basedOn w:val="Normal"/>
    <w:rsid w:val="00064E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064E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3E4408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3E4408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6F5A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C46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144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opipullagura78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4</TotalTime>
  <Pages>2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niswamy</dc:creator>
  <cp:lastModifiedBy>Muniswamy P</cp:lastModifiedBy>
  <cp:revision>494</cp:revision>
  <dcterms:created xsi:type="dcterms:W3CDTF">2014-10-11T17:35:00Z</dcterms:created>
  <dcterms:modified xsi:type="dcterms:W3CDTF">2019-09-05T04:51:00Z</dcterms:modified>
</cp:coreProperties>
</file>